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harts/chart10.xml" ContentType="application/vnd.openxmlformats-officedocument.drawingml.chart+xml"/>
  <Override PartName="/word/charts/colors10.xml" ContentType="application/vnd.ms-office.chartcolorstyle+xml"/>
  <Override PartName="/word/charts/style10.xml" ContentType="application/vnd.ms-office.chartsty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FAFC5" w14:textId="163441FA" w:rsidR="00BB7E39" w:rsidRDefault="00910D79">
      <w:r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14021229" wp14:editId="00333382">
                <wp:simplePos x="0" y="0"/>
                <wp:positionH relativeFrom="column">
                  <wp:posOffset>3000375</wp:posOffset>
                </wp:positionH>
                <wp:positionV relativeFrom="paragraph">
                  <wp:posOffset>6457478</wp:posOffset>
                </wp:positionV>
                <wp:extent cx="1086485" cy="381000"/>
                <wp:effectExtent l="0" t="0" r="0" b="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81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53756" w14:textId="0D5BE43F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4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02122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36.25pt;margin-top:508.45pt;width:85.55pt;height:30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" filled="f" stroked="f">
                <v:textbox>
                  <w:txbxContent>
                    <w:p w14:paraId="0DB53756" w14:textId="0D5BE43F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4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4094AADC" wp14:editId="796CBE1F">
                <wp:simplePos x="0" y="0"/>
                <wp:positionH relativeFrom="margin">
                  <wp:posOffset>4077970</wp:posOffset>
                </wp:positionH>
                <wp:positionV relativeFrom="paragraph">
                  <wp:posOffset>6423025</wp:posOffset>
                </wp:positionV>
                <wp:extent cx="2562225" cy="1396365"/>
                <wp:effectExtent l="0" t="0" r="0" b="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3963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C5F3CA" w14:textId="7D3C03D5" w:rsidR="000D147D" w:rsidRDefault="00197FC6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INTERPRETER</w:t>
                            </w:r>
                            <w:r w:rsidR="00372116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/S</w:t>
                            </w: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TELLENBOSCH UNIVERSITY</w:t>
                            </w:r>
                          </w:p>
                          <w:p w14:paraId="452645DA" w14:textId="133E7443" w:rsidR="000D147D" w:rsidRPr="000D147D" w:rsidRDefault="00197FC6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197FC6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•</w:t>
                            </w:r>
                            <w:r w:rsidRPr="00197FC6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ab/>
                              <w:t>Facilitates communication between patient/family and provider by rendering accurate and complete interpretation of the message.</w:t>
                            </w:r>
                          </w:p>
                          <w:p w14:paraId="6852A23F" w14:textId="3B7DE15D" w:rsidR="000D147D" w:rsidRPr="000D147D" w:rsidRDefault="000D147D" w:rsidP="00372116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94AADC" id="_x0000_s1027" type="#_x0000_t202" style="position:absolute;margin-left:321.1pt;margin-top:505.75pt;width:201.75pt;height:109.9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" filled="f" stroked="f">
                <v:textbox>
                  <w:txbxContent>
                    <w:p w14:paraId="00C5F3CA" w14:textId="7D3C03D5" w:rsidR="000D147D" w:rsidRDefault="00197FC6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INTERPRETER</w:t>
                      </w:r>
                      <w:r w:rsidR="00372116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/S</w:t>
                      </w: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TELLENBOSCH UNIVERSITY</w:t>
                      </w:r>
                    </w:p>
                    <w:p w14:paraId="452645DA" w14:textId="133E7443" w:rsidR="000D147D" w:rsidRPr="000D147D" w:rsidRDefault="00197FC6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197FC6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•</w:t>
                      </w:r>
                      <w:r w:rsidRPr="00197FC6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ab/>
                        <w:t>Facilitates communication between patient/family and provider by rendering accurate and complete interpretation of the message.</w:t>
                      </w:r>
                    </w:p>
                    <w:p w14:paraId="6852A23F" w14:textId="3B7DE15D" w:rsidR="000D147D" w:rsidRPr="000D147D" w:rsidRDefault="000D147D" w:rsidP="00372116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07A7B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20A8338" wp14:editId="344CBAF2">
                <wp:simplePos x="0" y="0"/>
                <wp:positionH relativeFrom="margin">
                  <wp:posOffset>51907</wp:posOffset>
                </wp:positionH>
                <wp:positionV relativeFrom="paragraph">
                  <wp:posOffset>8172450</wp:posOffset>
                </wp:positionV>
                <wp:extent cx="2385060" cy="1828800"/>
                <wp:effectExtent l="0" t="0" r="0" b="0"/>
                <wp:wrapNone/>
                <wp:docPr id="5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506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341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30"/>
                              <w:gridCol w:w="2780"/>
                            </w:tblGrid>
                            <w:tr w:rsidR="00307A7B" w:rsidRPr="000D147D" w14:paraId="62B8F9D9" w14:textId="77777777" w:rsidTr="0026533C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48A81163" w14:textId="77777777" w:rsidR="00307A7B" w:rsidRPr="000D147D" w:rsidRDefault="00307A7B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6C79549E" wp14:editId="05B01129">
                                        <wp:extent cx="186095" cy="186095"/>
                                        <wp:effectExtent l="0" t="0" r="4445" b="4445"/>
                                        <wp:docPr id="6" name="Graphic 30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4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5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72AFF0E2" w14:textId="77777777" w:rsidR="00307A7B" w:rsidRPr="000D147D" w:rsidRDefault="00307A7B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(123) 456 7890</w:t>
                                  </w:r>
                                </w:p>
                              </w:tc>
                            </w:tr>
                            <w:tr w:rsidR="00307A7B" w:rsidRPr="000D147D" w14:paraId="216CBFB4" w14:textId="77777777" w:rsidTr="0026533C">
                              <w:trPr>
                                <w:trHeight w:val="593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6D55DB76" w14:textId="77777777" w:rsidR="00307A7B" w:rsidRPr="000D147D" w:rsidRDefault="00307A7B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4E8F0AC4" wp14:editId="609CD5DF">
                                        <wp:extent cx="198602" cy="198602"/>
                                        <wp:effectExtent l="0" t="0" r="0" b="0"/>
                                        <wp:docPr id="30" name="Graphic 31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6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7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11D131B6" w14:textId="77777777" w:rsidR="00307A7B" w:rsidRPr="00B72C41" w:rsidRDefault="00307A7B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4"/>
                                    </w:rPr>
                                    <w:t>email</w:t>
                                  </w:r>
                                  <w:r w:rsidRPr="00C462AE">
                                    <w:rPr>
                                      <w:rFonts w:ascii="Lato" w:hAnsi="Lato"/>
                                      <w:sz w:val="24"/>
                                    </w:rPr>
                                    <w:t>@</w:t>
                                  </w:r>
                                  <w:r>
                                    <w:rPr>
                                      <w:rFonts w:ascii="Lato" w:hAnsi="Lato"/>
                                      <w:sz w:val="24"/>
                                    </w:rPr>
                                    <w:t>e</w:t>
                                  </w:r>
                                  <w:r w:rsidRPr="00C462AE">
                                    <w:rPr>
                                      <w:rFonts w:ascii="Lato" w:hAnsi="Lato"/>
                                      <w:sz w:val="24"/>
                                    </w:rPr>
                                    <w:t>mail.com</w:t>
                                  </w:r>
                                </w:p>
                              </w:tc>
                            </w:tr>
                            <w:tr w:rsidR="00307A7B" w:rsidRPr="000D147D" w14:paraId="184F09EB" w14:textId="77777777" w:rsidTr="0026533C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640312C9" w14:textId="77777777" w:rsidR="00307A7B" w:rsidRPr="000D147D" w:rsidRDefault="00307A7B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7BC5AF97" wp14:editId="69EE1D0D">
                                        <wp:extent cx="231221" cy="231221"/>
                                        <wp:effectExtent l="0" t="0" r="0" b="0"/>
                                        <wp:docPr id="31" name="Graphic 32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8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9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64F4A446" w14:textId="77777777" w:rsidR="00307A7B" w:rsidRPr="000D147D" w:rsidRDefault="00307A7B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123 Street, Any City</w:t>
                                  </w:r>
                                </w:p>
                              </w:tc>
                            </w:tr>
                          </w:tbl>
                          <w:p w14:paraId="2B3C32D8" w14:textId="77777777" w:rsidR="00307A7B" w:rsidRPr="00B34F12" w:rsidRDefault="00307A7B" w:rsidP="00307A7B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3F776455" w14:textId="77777777" w:rsidR="00307A7B" w:rsidRPr="00307A7B" w:rsidRDefault="00910D79" w:rsidP="00307A7B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10" w:history="1">
                              <w:r w:rsidR="00307A7B" w:rsidRPr="00307A7B">
                                <w:rPr>
                                  <w:rStyle w:val="Hipervnculo"/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="00307A7B" w:rsidRPr="00307A7B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hyperlink r:id="rId11" w:history="1">
                              <w:r w:rsidR="00307A7B" w:rsidRPr="00307A7B">
                                <w:rPr>
                                  <w:rStyle w:val="Hipervnculo"/>
                                  <w:rFonts w:ascii="Arial" w:eastAsia="Tahoma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  <w:r w:rsidR="00307A7B" w:rsidRPr="00307A7B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6250DEE1" w14:textId="77777777" w:rsidR="00307A7B" w:rsidRPr="00307A7B" w:rsidRDefault="00307A7B" w:rsidP="00307A7B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307A7B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307A7B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307A7B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307A7B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0A8338" id="Text Box 18" o:spid="_x0000_s1028" type="#_x0000_t202" style="position:absolute;margin-left:4.1pt;margin-top:643.5pt;width:187.8pt;height:2in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" filled="f" stroked="f" strokeweight=".5pt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341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30"/>
                        <w:gridCol w:w="2780"/>
                      </w:tblGrid>
                      <w:tr w:rsidR="00307A7B" w:rsidRPr="000D147D" w14:paraId="62B8F9D9" w14:textId="77777777" w:rsidTr="0026533C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48A81163" w14:textId="77777777" w:rsidR="00307A7B" w:rsidRPr="000D147D" w:rsidRDefault="00307A7B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6C79549E" wp14:editId="05B01129">
                                  <wp:extent cx="186095" cy="186095"/>
                                  <wp:effectExtent l="0" t="0" r="4445" b="4445"/>
                                  <wp:docPr id="6" name="Graphic 30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5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72AFF0E2" w14:textId="77777777" w:rsidR="00307A7B" w:rsidRPr="000D147D" w:rsidRDefault="00307A7B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(123) 456 7890</w:t>
                            </w:r>
                          </w:p>
                        </w:tc>
                      </w:tr>
                      <w:tr w:rsidR="00307A7B" w:rsidRPr="000D147D" w14:paraId="216CBFB4" w14:textId="77777777" w:rsidTr="0026533C">
                        <w:trPr>
                          <w:trHeight w:val="593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6D55DB76" w14:textId="77777777" w:rsidR="00307A7B" w:rsidRPr="000D147D" w:rsidRDefault="00307A7B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4E8F0AC4" wp14:editId="609CD5DF">
                                  <wp:extent cx="198602" cy="198602"/>
                                  <wp:effectExtent l="0" t="0" r="0" b="0"/>
                                  <wp:docPr id="30" name="Graphic 31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7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11D131B6" w14:textId="77777777" w:rsidR="00307A7B" w:rsidRPr="00B72C41" w:rsidRDefault="00307A7B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email</w:t>
                            </w:r>
                            <w:r w:rsidRPr="00C462AE">
                              <w:rPr>
                                <w:rFonts w:ascii="Lato" w:hAnsi="Lato"/>
                                <w:sz w:val="24"/>
                              </w:rPr>
                              <w:t>@</w:t>
                            </w:r>
                            <w:r>
                              <w:rPr>
                                <w:rFonts w:ascii="Lato" w:hAnsi="Lato"/>
                                <w:sz w:val="24"/>
                              </w:rPr>
                              <w:t>e</w:t>
                            </w:r>
                            <w:r w:rsidRPr="00C462AE">
                              <w:rPr>
                                <w:rFonts w:ascii="Lato" w:hAnsi="Lato"/>
                                <w:sz w:val="24"/>
                              </w:rPr>
                              <w:t>mail.com</w:t>
                            </w:r>
                          </w:p>
                        </w:tc>
                      </w:tr>
                      <w:tr w:rsidR="00307A7B" w:rsidRPr="000D147D" w14:paraId="184F09EB" w14:textId="77777777" w:rsidTr="0026533C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640312C9" w14:textId="77777777" w:rsidR="00307A7B" w:rsidRPr="000D147D" w:rsidRDefault="00307A7B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7BC5AF97" wp14:editId="69EE1D0D">
                                  <wp:extent cx="231221" cy="231221"/>
                                  <wp:effectExtent l="0" t="0" r="0" b="0"/>
                                  <wp:docPr id="31" name="Graphic 32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9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64F4A446" w14:textId="77777777" w:rsidR="00307A7B" w:rsidRPr="000D147D" w:rsidRDefault="00307A7B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123 Street, Any City</w:t>
                            </w:r>
                          </w:p>
                        </w:tc>
                      </w:tr>
                    </w:tbl>
                    <w:p w14:paraId="2B3C32D8" w14:textId="77777777" w:rsidR="00307A7B" w:rsidRPr="00B34F12" w:rsidRDefault="00307A7B" w:rsidP="00307A7B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3F776455" w14:textId="77777777" w:rsidR="00307A7B" w:rsidRPr="00307A7B" w:rsidRDefault="00910D79" w:rsidP="00307A7B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</w:pPr>
                      <w:hyperlink r:id="rId12" w:history="1">
                        <w:r w:rsidR="00307A7B" w:rsidRPr="00307A7B">
                          <w:rPr>
                            <w:rStyle w:val="Hipervnculo"/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="00307A7B" w:rsidRPr="00307A7B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     </w:t>
                      </w:r>
                      <w:hyperlink r:id="rId13" w:history="1">
                        <w:r w:rsidR="00307A7B" w:rsidRPr="00307A7B">
                          <w:rPr>
                            <w:rStyle w:val="Hipervnculo"/>
                            <w:rFonts w:ascii="Arial" w:eastAsia="Tahoma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  <w:r w:rsidR="00307A7B" w:rsidRPr="00307A7B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6250DEE1" w14:textId="77777777" w:rsidR="00307A7B" w:rsidRPr="00307A7B" w:rsidRDefault="00307A7B" w:rsidP="00307A7B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307A7B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307A7B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307A7B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307A7B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07A7B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34443FCD" wp14:editId="29540AED">
                <wp:simplePos x="0" y="0"/>
                <wp:positionH relativeFrom="margin">
                  <wp:posOffset>1136015</wp:posOffset>
                </wp:positionH>
                <wp:positionV relativeFrom="paragraph">
                  <wp:posOffset>6866890</wp:posOffset>
                </wp:positionV>
                <wp:extent cx="1364615" cy="887095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8870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9F4A39" w14:textId="11199A21" w:rsidR="000D147D" w:rsidRPr="000D147D" w:rsidRDefault="00372116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sz w:val="24"/>
                              </w:rPr>
                              <w:t>JACKSONVILEE TEC</w:t>
                            </w:r>
                          </w:p>
                          <w:p w14:paraId="1CEF7980" w14:textId="2B728F36" w:rsidR="000D147D" w:rsidRPr="000D147D" w:rsidRDefault="00197FC6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Translation</w:t>
                            </w:r>
                            <w:r w:rsidR="00372116">
                              <w:rPr>
                                <w:rFonts w:ascii="Lato" w:hAnsi="Lato"/>
                                <w:sz w:val="24"/>
                              </w:rPr>
                              <w:t xml:space="preserve"> Cour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443FCD" id="Text Box 2" o:spid="_x0000_s1027" type="#_x0000_t202" style="position:absolute;margin-left:89.45pt;margin-top:540.7pt;width:107.45pt;height:69.8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" filled="f" stroked="f">
                <v:textbox>
                  <w:txbxContent>
                    <w:p w14:paraId="7F9F4A39" w14:textId="11199A21" w:rsidR="000D147D" w:rsidRPr="000D147D" w:rsidRDefault="00372116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>
                        <w:rPr>
                          <w:rFonts w:ascii="Lato Black" w:hAnsi="Lato Black"/>
                          <w:sz w:val="24"/>
                        </w:rPr>
                        <w:t>JACKSONVILEE TEC</w:t>
                      </w:r>
                    </w:p>
                    <w:p w14:paraId="1CEF7980" w14:textId="2B728F36" w:rsidR="000D147D" w:rsidRPr="000D147D" w:rsidRDefault="00197FC6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Translation</w:t>
                      </w:r>
                      <w:r w:rsidR="00372116">
                        <w:rPr>
                          <w:rFonts w:ascii="Lato" w:hAnsi="Lato"/>
                          <w:sz w:val="24"/>
                        </w:rPr>
                        <w:t xml:space="preserve"> Cours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97FC6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75B7938" wp14:editId="686E9265">
                <wp:simplePos x="0" y="0"/>
                <wp:positionH relativeFrom="margin">
                  <wp:align>left</wp:align>
                </wp:positionH>
                <wp:positionV relativeFrom="paragraph">
                  <wp:posOffset>5810250</wp:posOffset>
                </wp:positionV>
                <wp:extent cx="1059815" cy="479425"/>
                <wp:effectExtent l="0" t="0" r="0" b="0"/>
                <wp:wrapSquare wrapText="bothSides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479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1C843C" w14:textId="4E5F34DC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6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5B79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457.5pt;width:83.45pt;height:37.75pt;z-index:2516797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" filled="f" stroked="f">
                <v:textbox>
                  <w:txbxContent>
                    <w:p w14:paraId="341C843C" w14:textId="4E5F34DC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6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97FC6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FBF8393" wp14:editId="6DD3DC20">
                <wp:simplePos x="0" y="0"/>
                <wp:positionH relativeFrom="margin">
                  <wp:posOffset>1143000</wp:posOffset>
                </wp:positionH>
                <wp:positionV relativeFrom="paragraph">
                  <wp:posOffset>5800725</wp:posOffset>
                </wp:positionV>
                <wp:extent cx="1364615" cy="89535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895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487250" w14:textId="7FF8AE90" w:rsidR="000D147D" w:rsidRPr="000D147D" w:rsidRDefault="00372116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sz w:val="24"/>
                              </w:rPr>
                              <w:t>UCLA</w:t>
                            </w:r>
                          </w:p>
                          <w:p w14:paraId="3C56701B" w14:textId="51AA305A" w:rsidR="000D147D" w:rsidRPr="000D147D" w:rsidRDefault="00372116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 xml:space="preserve">Bachelors </w:t>
                            </w:r>
                            <w:r w:rsidR="00197FC6">
                              <w:rPr>
                                <w:rFonts w:ascii="Lato" w:hAnsi="Lato"/>
                                <w:sz w:val="24"/>
                              </w:rPr>
                              <w:t>Linguistic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BF8393" id="_x0000_s1031" type="#_x0000_t202" style="position:absolute;margin-left:90pt;margin-top:456.75pt;width:107.45pt;height:70.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" filled="f" stroked="f">
                <v:textbox>
                  <w:txbxContent>
                    <w:p w14:paraId="7E487250" w14:textId="7FF8AE90" w:rsidR="000D147D" w:rsidRPr="000D147D" w:rsidRDefault="00372116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>
                        <w:rPr>
                          <w:rFonts w:ascii="Lato Black" w:hAnsi="Lato Black"/>
                          <w:sz w:val="24"/>
                        </w:rPr>
                        <w:t>UCLA</w:t>
                      </w:r>
                    </w:p>
                    <w:p w14:paraId="3C56701B" w14:textId="51AA305A" w:rsidR="000D147D" w:rsidRPr="000D147D" w:rsidRDefault="00372116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 xml:space="preserve">Bachelors </w:t>
                      </w:r>
                      <w:r w:rsidR="00197FC6">
                        <w:rPr>
                          <w:rFonts w:ascii="Lato" w:hAnsi="Lato"/>
                          <w:sz w:val="24"/>
                        </w:rPr>
                        <w:t>Linguistic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72116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FFBC419" wp14:editId="4B9A1DEB">
                <wp:simplePos x="0" y="0"/>
                <wp:positionH relativeFrom="margin">
                  <wp:posOffset>19050</wp:posOffset>
                </wp:positionH>
                <wp:positionV relativeFrom="paragraph">
                  <wp:posOffset>3076575</wp:posOffset>
                </wp:positionV>
                <wp:extent cx="2509520" cy="1419225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419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84070" w14:textId="32A82C18" w:rsidR="0086198B" w:rsidRPr="000728B6" w:rsidRDefault="00197FC6" w:rsidP="0086198B">
                            <w:pPr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197FC6">
                              <w:rPr>
                                <w:rFonts w:ascii="Lato" w:hAnsi="Lato"/>
                                <w:sz w:val="24"/>
                              </w:rPr>
                              <w:t>Highly adept multilingual professional</w:t>
                            </w:r>
                            <w:r>
                              <w:rPr>
                                <w:rFonts w:ascii="Lato" w:hAnsi="Lato"/>
                                <w:sz w:val="24"/>
                              </w:rPr>
                              <w:t xml:space="preserve"> Interpreter.</w:t>
                            </w:r>
                            <w:r w:rsidRPr="00197FC6">
                              <w:rPr>
                                <w:rFonts w:ascii="Lato" w:hAnsi="Lato"/>
                                <w:sz w:val="24"/>
                              </w:rPr>
                              <w:t xml:space="preserve"> Interpreted</w:t>
                            </w:r>
                            <w:r>
                              <w:rPr>
                                <w:rFonts w:ascii="Lato" w:hAnsi="Lato"/>
                                <w:sz w:val="24"/>
                              </w:rPr>
                              <w:t xml:space="preserve"> and translated</w:t>
                            </w:r>
                            <w:r w:rsidRPr="00197FC6">
                              <w:rPr>
                                <w:rFonts w:ascii="Lato" w:hAnsi="Lato"/>
                                <w:sz w:val="24"/>
                              </w:rPr>
                              <w:t xml:space="preserve"> for patients in Spanish, Farsi, and Mandarin. Maintained zero language-barrier rate</w:t>
                            </w:r>
                            <w:r>
                              <w:rPr>
                                <w:rFonts w:ascii="Lato" w:hAnsi="Lato"/>
                                <w:sz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BC419" id="_x0000_s1032" type="#_x0000_t202" style="position:absolute;margin-left:1.5pt;margin-top:242.25pt;width:197.6pt;height:111.7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" filled="f" stroked="f">
                <v:textbox>
                  <w:txbxContent>
                    <w:p w14:paraId="50584070" w14:textId="32A82C18" w:rsidR="0086198B" w:rsidRPr="000728B6" w:rsidRDefault="00197FC6" w:rsidP="0086198B">
                      <w:pPr>
                        <w:rPr>
                          <w:rFonts w:ascii="Lato" w:hAnsi="Lato"/>
                          <w:sz w:val="24"/>
                        </w:rPr>
                      </w:pPr>
                      <w:r w:rsidRPr="00197FC6">
                        <w:rPr>
                          <w:rFonts w:ascii="Lato" w:hAnsi="Lato"/>
                          <w:sz w:val="24"/>
                        </w:rPr>
                        <w:t>Highly adept multilingual professional</w:t>
                      </w:r>
                      <w:r>
                        <w:rPr>
                          <w:rFonts w:ascii="Lato" w:hAnsi="Lato"/>
                          <w:sz w:val="24"/>
                        </w:rPr>
                        <w:t xml:space="preserve"> Interpreter.</w:t>
                      </w:r>
                      <w:r w:rsidRPr="00197FC6">
                        <w:rPr>
                          <w:rFonts w:ascii="Lato" w:hAnsi="Lato"/>
                          <w:sz w:val="24"/>
                        </w:rPr>
                        <w:t xml:space="preserve"> Interpreted</w:t>
                      </w:r>
                      <w:r>
                        <w:rPr>
                          <w:rFonts w:ascii="Lato" w:hAnsi="Lato"/>
                          <w:sz w:val="24"/>
                        </w:rPr>
                        <w:t xml:space="preserve"> and translated</w:t>
                      </w:r>
                      <w:r w:rsidRPr="00197FC6">
                        <w:rPr>
                          <w:rFonts w:ascii="Lato" w:hAnsi="Lato"/>
                          <w:sz w:val="24"/>
                        </w:rPr>
                        <w:t xml:space="preserve"> for patients in Spanish, Farsi, and Mandarin. Maintained zero language-barrier rate</w:t>
                      </w:r>
                      <w:r>
                        <w:rPr>
                          <w:rFonts w:ascii="Lato" w:hAnsi="Lato"/>
                          <w:sz w:val="24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6E26D674" wp14:editId="62FE21B1">
                <wp:simplePos x="0" y="0"/>
                <wp:positionH relativeFrom="margin">
                  <wp:align>right</wp:align>
                </wp:positionH>
                <wp:positionV relativeFrom="paragraph">
                  <wp:posOffset>8174397</wp:posOffset>
                </wp:positionV>
                <wp:extent cx="3293745" cy="1581150"/>
                <wp:effectExtent l="0" t="0" r="1905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374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44C6BC" w14:textId="77777777" w:rsidR="000D147D" w:rsidRDefault="000D147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1E504B3" wp14:editId="4EC3CA36">
                                  <wp:extent cx="3215005" cy="1838848"/>
                                  <wp:effectExtent l="0" t="0" r="0" b="0"/>
                                  <wp:docPr id="27" name="Chart 27"/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14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6D674" id="_x0000_s1033" type="#_x0000_t202" style="position:absolute;margin-left:208.15pt;margin-top:643.65pt;width:259.35pt;height:124.5pt;z-index:2517043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" stroked="f">
                <v:textbox>
                  <w:txbxContent>
                    <w:p w14:paraId="4144C6BC" w14:textId="77777777" w:rsidR="000D147D" w:rsidRDefault="000D147D">
                      <w:r>
                        <w:rPr>
                          <w:noProof/>
                        </w:rPr>
                        <w:drawing>
                          <wp:inline distT="0" distB="0" distL="0" distR="0" wp14:anchorId="11E504B3" wp14:editId="4EC3CA36">
                            <wp:extent cx="3215005" cy="1838848"/>
                            <wp:effectExtent l="0" t="0" r="0" b="0"/>
                            <wp:docPr id="27" name="Chart 27"/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15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4A5F5F63" wp14:editId="78751463">
                <wp:simplePos x="0" y="0"/>
                <wp:positionH relativeFrom="margin">
                  <wp:posOffset>3050882</wp:posOffset>
                </wp:positionH>
                <wp:positionV relativeFrom="paragraph">
                  <wp:posOffset>7823717</wp:posOffset>
                </wp:positionV>
                <wp:extent cx="2239010" cy="304800"/>
                <wp:effectExtent l="0" t="0" r="0" b="0"/>
                <wp:wrapSquare wrapText="bothSides"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054BAA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5F5F63" id="Text Box 25" o:spid="_x0000_s1034" type="#_x0000_t202" style="position:absolute;margin-left:240.25pt;margin-top:616.05pt;width:176.3pt;height:24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" filled="f" stroked="f">
                <v:textbox>
                  <w:txbxContent>
                    <w:p w14:paraId="4D054BAA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6AF2E565" wp14:editId="0357310E">
                <wp:simplePos x="0" y="0"/>
                <wp:positionH relativeFrom="margin">
                  <wp:posOffset>4081145</wp:posOffset>
                </wp:positionH>
                <wp:positionV relativeFrom="paragraph">
                  <wp:posOffset>4690110</wp:posOffset>
                </wp:positionV>
                <wp:extent cx="2562225" cy="1404620"/>
                <wp:effectExtent l="0" t="0" r="0" b="254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37B37" w14:textId="5353284B" w:rsidR="000D147D" w:rsidRDefault="00197FC6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INTERPRETER</w:t>
                            </w:r>
                            <w:r w:rsidR="00372116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/INVESTEC</w:t>
                            </w: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FOREIGN DESK</w:t>
                            </w:r>
                          </w:p>
                          <w:p w14:paraId="4D345F21" w14:textId="41EAE99F" w:rsidR="00197FC6" w:rsidRPr="00197FC6" w:rsidRDefault="00197FC6" w:rsidP="00197FC6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197FC6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•</w:t>
                            </w:r>
                            <w:r w:rsidRPr="00197FC6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A</w:t>
                            </w:r>
                            <w:r w:rsidRPr="00197FC6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ssist, in the screening, </w:t>
                            </w:r>
                            <w:proofErr w:type="gramStart"/>
                            <w:r w:rsidRPr="00197FC6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training</w:t>
                            </w:r>
                            <w:proofErr w:type="gramEnd"/>
                            <w:r w:rsidRPr="00197FC6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and examining of prospective </w:t>
                            </w:r>
                            <w:r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Chinese</w:t>
                            </w:r>
                            <w:r w:rsidRPr="00197FC6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interpreters</w:t>
                            </w:r>
                          </w:p>
                          <w:p w14:paraId="37CF34DC" w14:textId="23BF5E2A" w:rsidR="000D147D" w:rsidRPr="000D147D" w:rsidRDefault="00197FC6" w:rsidP="00197FC6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197FC6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•</w:t>
                            </w:r>
                            <w:r w:rsidRPr="00197FC6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Support with </w:t>
                            </w:r>
                            <w:r w:rsidRPr="00197FC6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the screening, </w:t>
                            </w:r>
                            <w:proofErr w:type="gramStart"/>
                            <w:r w:rsidRPr="00197FC6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training</w:t>
                            </w:r>
                            <w:proofErr w:type="gramEnd"/>
                            <w:r w:rsidRPr="00197FC6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and examining of prospective Arabic interpret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AF2E565" id="_x0000_s1035" type="#_x0000_t202" style="position:absolute;margin-left:321.35pt;margin-top:369.3pt;width:201.75pt;height:110.6pt;z-index:2516961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" filled="f" stroked="f">
                <v:textbox style="mso-fit-shape-to-text:t">
                  <w:txbxContent>
                    <w:p w14:paraId="54C37B37" w14:textId="5353284B" w:rsidR="000D147D" w:rsidRDefault="00197FC6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INTERPRETER</w:t>
                      </w:r>
                      <w:r w:rsidR="00372116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/INVESTEC</w:t>
                      </w: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 FOREIGN DESK</w:t>
                      </w:r>
                    </w:p>
                    <w:p w14:paraId="4D345F21" w14:textId="41EAE99F" w:rsidR="00197FC6" w:rsidRPr="00197FC6" w:rsidRDefault="00197FC6" w:rsidP="00197FC6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197FC6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•</w:t>
                      </w:r>
                      <w:r w:rsidRPr="00197FC6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A</w:t>
                      </w:r>
                      <w:r w:rsidRPr="00197FC6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ssist, in the screening, </w:t>
                      </w:r>
                      <w:proofErr w:type="gramStart"/>
                      <w:r w:rsidRPr="00197FC6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training</w:t>
                      </w:r>
                      <w:proofErr w:type="gramEnd"/>
                      <w:r w:rsidRPr="00197FC6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 and examining of prospective </w:t>
                      </w:r>
                      <w:r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Chinese</w:t>
                      </w:r>
                      <w:r w:rsidRPr="00197FC6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 interpreters</w:t>
                      </w:r>
                    </w:p>
                    <w:p w14:paraId="37CF34DC" w14:textId="23BF5E2A" w:rsidR="000D147D" w:rsidRPr="000D147D" w:rsidRDefault="00197FC6" w:rsidP="00197FC6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197FC6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•</w:t>
                      </w:r>
                      <w:r w:rsidRPr="00197FC6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Support with </w:t>
                      </w:r>
                      <w:r w:rsidRPr="00197FC6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the screening, </w:t>
                      </w:r>
                      <w:proofErr w:type="gramStart"/>
                      <w:r w:rsidRPr="00197FC6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training</w:t>
                      </w:r>
                      <w:proofErr w:type="gramEnd"/>
                      <w:r w:rsidRPr="00197FC6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 and examining of prospective Arabic interpreter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4301A626" wp14:editId="314FE542">
                <wp:simplePos x="0" y="0"/>
                <wp:positionH relativeFrom="column">
                  <wp:posOffset>2998889</wp:posOffset>
                </wp:positionH>
                <wp:positionV relativeFrom="paragraph">
                  <wp:posOffset>4677962</wp:posOffset>
                </wp:positionV>
                <wp:extent cx="1086485" cy="317500"/>
                <wp:effectExtent l="0" t="0" r="0" b="635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84B291" w14:textId="2BAFFCB1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01A626" id="_x0000_s1036" type="#_x0000_t202" style="position:absolute;margin-left:236.15pt;margin-top:368.35pt;width:85.55pt;height:2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" filled="f" stroked="f">
                <v:textbox>
                  <w:txbxContent>
                    <w:p w14:paraId="5B84B291" w14:textId="2BAFFCB1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7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611AEC91" wp14:editId="60F25D7A">
                <wp:simplePos x="0" y="0"/>
                <wp:positionH relativeFrom="margin">
                  <wp:align>right</wp:align>
                </wp:positionH>
                <wp:positionV relativeFrom="paragraph">
                  <wp:posOffset>3119755</wp:posOffset>
                </wp:positionV>
                <wp:extent cx="2562225" cy="1404620"/>
                <wp:effectExtent l="0" t="0" r="0" b="254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471675" w14:textId="3086A9CB" w:rsidR="000D147D" w:rsidRPr="000D147D" w:rsidRDefault="00197FC6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INTERPRETER</w:t>
                            </w:r>
                            <w:r w:rsidR="000D147D" w:rsidRPr="000D147D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/ </w:t>
                            </w: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UNITED NATIONS RURAL HOSPITAL (KENYA)</w:t>
                            </w:r>
                          </w:p>
                          <w:p w14:paraId="43B3805C" w14:textId="4FFA81B8" w:rsidR="00197FC6" w:rsidRPr="00197FC6" w:rsidRDefault="00197FC6" w:rsidP="00197FC6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197FC6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•</w:t>
                            </w:r>
                            <w:r w:rsidRPr="00197FC6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ab/>
                              <w:t xml:space="preserve">Supports the </w:t>
                            </w:r>
                            <w:r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facility</w:t>
                            </w:r>
                            <w:r w:rsidRPr="00197FC6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operations by answering the telephone, taking request and/or calling </w:t>
                            </w:r>
                            <w:r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foreign </w:t>
                            </w:r>
                            <w:r w:rsidRPr="00197FC6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patients to confirm appointments</w:t>
                            </w:r>
                          </w:p>
                          <w:p w14:paraId="2B3580CA" w14:textId="772FFB16" w:rsidR="000D147D" w:rsidRPr="000D147D" w:rsidRDefault="000D147D" w:rsidP="00197FC6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1AEC91" id="_x0000_s1037" type="#_x0000_t202" style="position:absolute;margin-left:150.55pt;margin-top:245.65pt;width:201.75pt;height:110.6pt;z-index:251693056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" filled="f" stroked="f">
                <v:textbox style="mso-fit-shape-to-text:t">
                  <w:txbxContent>
                    <w:p w14:paraId="7D471675" w14:textId="3086A9CB" w:rsidR="000D147D" w:rsidRPr="000D147D" w:rsidRDefault="00197FC6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INTERPRETER</w:t>
                      </w:r>
                      <w:r w:rsidR="000D147D" w:rsidRPr="000D147D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/ </w:t>
                      </w: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UNITED NATIONS RURAL HOSPITAL (KENYA)</w:t>
                      </w:r>
                    </w:p>
                    <w:p w14:paraId="43B3805C" w14:textId="4FFA81B8" w:rsidR="00197FC6" w:rsidRPr="00197FC6" w:rsidRDefault="00197FC6" w:rsidP="00197FC6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197FC6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•</w:t>
                      </w:r>
                      <w:r w:rsidRPr="00197FC6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ab/>
                        <w:t xml:space="preserve">Supports the </w:t>
                      </w:r>
                      <w:r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facility</w:t>
                      </w:r>
                      <w:r w:rsidRPr="00197FC6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 operations by answering the telephone, taking request and/or calling </w:t>
                      </w:r>
                      <w:r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foreign </w:t>
                      </w:r>
                      <w:r w:rsidRPr="00197FC6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patients to confirm appointments</w:t>
                      </w:r>
                    </w:p>
                    <w:p w14:paraId="2B3580CA" w14:textId="772FFB16" w:rsidR="000D147D" w:rsidRPr="000D147D" w:rsidRDefault="000D147D" w:rsidP="00197FC6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CF8F340" wp14:editId="0598C79A">
                <wp:simplePos x="0" y="0"/>
                <wp:positionH relativeFrom="column">
                  <wp:posOffset>3001010</wp:posOffset>
                </wp:positionH>
                <wp:positionV relativeFrom="paragraph">
                  <wp:posOffset>3107055</wp:posOffset>
                </wp:positionV>
                <wp:extent cx="1086485" cy="317500"/>
                <wp:effectExtent l="0" t="0" r="0" b="6350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9F44A0" w14:textId="0CF8E85A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7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8F340" id="_x0000_s1038" type="#_x0000_t202" style="position:absolute;margin-left:236.3pt;margin-top:244.65pt;width:85.55pt;height:2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" filled="f" stroked="f">
                <v:textbox>
                  <w:txbxContent>
                    <w:p w14:paraId="499F44A0" w14:textId="0CF8E85A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7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512E2142" wp14:editId="71BEB14C">
                <wp:simplePos x="0" y="0"/>
                <wp:positionH relativeFrom="margin">
                  <wp:posOffset>2961640</wp:posOffset>
                </wp:positionH>
                <wp:positionV relativeFrom="paragraph">
                  <wp:posOffset>2656840</wp:posOffset>
                </wp:positionV>
                <wp:extent cx="2822575" cy="344170"/>
                <wp:effectExtent l="0" t="0" r="0" b="0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257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7A552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E2142" id="Text Box 19" o:spid="_x0000_s1039" type="#_x0000_t202" style="position:absolute;margin-left:233.2pt;margin-top:209.2pt;width:222.25pt;height:27.1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" filled="f" stroked="f">
                <v:textbox>
                  <w:txbxContent>
                    <w:p w14:paraId="0DB7A552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WORK EXPERIE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BA4A606" wp14:editId="0DD6C13C">
                <wp:simplePos x="0" y="0"/>
                <wp:positionH relativeFrom="margin">
                  <wp:posOffset>11430</wp:posOffset>
                </wp:positionH>
                <wp:positionV relativeFrom="paragraph">
                  <wp:posOffset>6861175</wp:posOffset>
                </wp:positionV>
                <wp:extent cx="1059815" cy="317500"/>
                <wp:effectExtent l="0" t="0" r="0" b="635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21F3B9" w14:textId="057B869B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2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A4A606" id="_x0000_s1040" type="#_x0000_t202" style="position:absolute;margin-left:.9pt;margin-top:540.25pt;width:83.45pt;height:2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" filled="f" stroked="f">
                <v:textbox>
                  <w:txbxContent>
                    <w:p w14:paraId="1E21F3B9" w14:textId="057B869B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2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24EBE159" wp14:editId="0830EB74">
                <wp:simplePos x="0" y="0"/>
                <wp:positionH relativeFrom="margin">
                  <wp:posOffset>0</wp:posOffset>
                </wp:positionH>
                <wp:positionV relativeFrom="paragraph">
                  <wp:posOffset>5046980</wp:posOffset>
                </wp:positionV>
                <wp:extent cx="1125855" cy="291465"/>
                <wp:effectExtent l="0" t="0" r="0" b="0"/>
                <wp:wrapSquare wrapText="bothSides"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5855" cy="2914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5A8EF6" w14:textId="3A44AED1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8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EBE159" id="_x0000_s1041" type="#_x0000_t202" style="position:absolute;margin-left:0;margin-top:397.4pt;width:88.65pt;height:22.9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" filled="f" stroked="f">
                <v:textbox>
                  <w:txbxContent>
                    <w:p w14:paraId="225A8EF6" w14:textId="3A44AED1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8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2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57C565A1" wp14:editId="4AD8BCEF">
                <wp:simplePos x="0" y="0"/>
                <wp:positionH relativeFrom="margin">
                  <wp:posOffset>1132840</wp:posOffset>
                </wp:positionH>
                <wp:positionV relativeFrom="paragraph">
                  <wp:posOffset>5020310</wp:posOffset>
                </wp:positionV>
                <wp:extent cx="1364615" cy="542925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542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753305" w14:textId="4D7FF92B" w:rsidR="000D147D" w:rsidRPr="000D147D" w:rsidRDefault="00372116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sz w:val="24"/>
                              </w:rPr>
                              <w:t>HARVARD</w:t>
                            </w:r>
                          </w:p>
                          <w:p w14:paraId="11331711" w14:textId="0A1B9291" w:rsidR="000D147D" w:rsidRPr="000D147D" w:rsidRDefault="00372116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MB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C565A1" id="_x0000_s1042" type="#_x0000_t202" style="position:absolute;margin-left:89.2pt;margin-top:395.3pt;width:107.45pt;height:42.7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" filled="f" stroked="f">
                <v:textbox>
                  <w:txbxContent>
                    <w:p w14:paraId="1E753305" w14:textId="4D7FF92B" w:rsidR="000D147D" w:rsidRPr="000D147D" w:rsidRDefault="00372116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>
                        <w:rPr>
                          <w:rFonts w:ascii="Lato Black" w:hAnsi="Lato Black"/>
                          <w:sz w:val="24"/>
                        </w:rPr>
                        <w:t>HARVARD</w:t>
                      </w:r>
                    </w:p>
                    <w:p w14:paraId="11331711" w14:textId="0A1B9291" w:rsidR="000D147D" w:rsidRPr="000D147D" w:rsidRDefault="00372116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MB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7D508CB" wp14:editId="4F25C3D5">
                <wp:simplePos x="0" y="0"/>
                <wp:positionH relativeFrom="margin">
                  <wp:posOffset>0</wp:posOffset>
                </wp:positionH>
                <wp:positionV relativeFrom="paragraph">
                  <wp:posOffset>4583347</wp:posOffset>
                </wp:positionV>
                <wp:extent cx="2239010" cy="304800"/>
                <wp:effectExtent l="0" t="0" r="0" b="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3846C7" w14:textId="77777777" w:rsidR="0086198B" w:rsidRPr="0086198B" w:rsidRDefault="000728B6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D508CB" id="Text Box 11" o:spid="_x0000_s1043" type="#_x0000_t202" style="position:absolute;margin-left:0;margin-top:360.9pt;width:176.3pt;height:24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" filled="f" stroked="f">
                <v:textbox>
                  <w:txbxContent>
                    <w:p w14:paraId="183846C7" w14:textId="77777777" w:rsidR="0086198B" w:rsidRPr="0086198B" w:rsidRDefault="000728B6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EDU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02BBACCA" wp14:editId="6AB4A18A">
                <wp:simplePos x="0" y="0"/>
                <wp:positionH relativeFrom="margin">
                  <wp:posOffset>13252</wp:posOffset>
                </wp:positionH>
                <wp:positionV relativeFrom="paragraph">
                  <wp:posOffset>7831565</wp:posOffset>
                </wp:positionV>
                <wp:extent cx="2239010" cy="304800"/>
                <wp:effectExtent l="0" t="0" r="0" b="0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5B57E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BACCA" id="Text Box 15" o:spid="_x0000_s1044" type="#_x0000_t202" style="position:absolute;margin-left:1.05pt;margin-top:616.65pt;width:176.3pt;height:24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" filled="f" stroked="f">
                <v:textbox>
                  <w:txbxContent>
                    <w:p w14:paraId="62F5B57E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CONTAC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0C638C8" wp14:editId="2F7D3E6D">
                <wp:simplePos x="0" y="0"/>
                <wp:positionH relativeFrom="margin">
                  <wp:posOffset>6543</wp:posOffset>
                </wp:positionH>
                <wp:positionV relativeFrom="paragraph">
                  <wp:posOffset>2655984</wp:posOffset>
                </wp:positionV>
                <wp:extent cx="1292225" cy="361315"/>
                <wp:effectExtent l="0" t="0" r="0" b="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07A95B" w14:textId="77777777" w:rsidR="0086198B" w:rsidRPr="0086198B" w:rsidRDefault="0086198B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638C8" id="Text Box 9" o:spid="_x0000_s1045" type="#_x0000_t202" style="position:absolute;margin-left:.5pt;margin-top:209.15pt;width:101.75pt;height:28.4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" filled="f" stroked="f">
                <v:textbox>
                  <w:txbxContent>
                    <w:p w14:paraId="5A07A95B" w14:textId="77777777" w:rsidR="0086198B" w:rsidRPr="0086198B" w:rsidRDefault="0086198B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2D0B968" wp14:editId="4C65B481">
                <wp:simplePos x="0" y="0"/>
                <wp:positionH relativeFrom="margin">
                  <wp:posOffset>2166620</wp:posOffset>
                </wp:positionH>
                <wp:positionV relativeFrom="paragraph">
                  <wp:posOffset>1927860</wp:posOffset>
                </wp:positionV>
                <wp:extent cx="4227195" cy="34417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719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73E44" w14:textId="15C44AB1" w:rsidR="0086198B" w:rsidRPr="0086198B" w:rsidRDefault="00197FC6" w:rsidP="0086198B">
                            <w:pP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</w:pPr>
                            <w: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  <w:t>Interpre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D0B968" id="_x0000_s1046" type="#_x0000_t202" style="position:absolute;margin-left:170.6pt;margin-top:151.8pt;width:332.85pt;height:27.1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" filled="f" stroked="f">
                <v:textbox>
                  <w:txbxContent>
                    <w:p w14:paraId="54773E44" w14:textId="15C44AB1" w:rsidR="0086198B" w:rsidRPr="0086198B" w:rsidRDefault="00197FC6" w:rsidP="0086198B">
                      <w:pPr>
                        <w:rPr>
                          <w:rFonts w:ascii="Lato Black" w:hAnsi="Lato Black"/>
                          <w:spacing w:val="100"/>
                          <w:sz w:val="32"/>
                        </w:rPr>
                      </w:pPr>
                      <w:r>
                        <w:rPr>
                          <w:rFonts w:ascii="Lato Black" w:hAnsi="Lato Black"/>
                          <w:spacing w:val="100"/>
                          <w:sz w:val="32"/>
                        </w:rPr>
                        <w:t>Interpret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4CA9E17" wp14:editId="1C1FC168">
                <wp:simplePos x="0" y="0"/>
                <wp:positionH relativeFrom="column">
                  <wp:posOffset>2271478</wp:posOffset>
                </wp:positionH>
                <wp:positionV relativeFrom="paragraph">
                  <wp:posOffset>1741805</wp:posOffset>
                </wp:positionV>
                <wp:extent cx="728870" cy="0"/>
                <wp:effectExtent l="0" t="38100" r="52705" b="381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8870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rgbClr val="B7157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EA9AB5" id="Straight Connector 8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8.85pt,137.15pt" to="236.25pt,13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" strokecolor="#b7157d" strokeweight="6pt">
                <v:stroke joinstyle="miter"/>
              </v:lin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94B7FBC" wp14:editId="307017AE">
                <wp:simplePos x="0" y="0"/>
                <wp:positionH relativeFrom="margin">
                  <wp:posOffset>2113280</wp:posOffset>
                </wp:positionH>
                <wp:positionV relativeFrom="paragraph">
                  <wp:posOffset>290802</wp:posOffset>
                </wp:positionV>
                <wp:extent cx="442595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59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7039D" w14:textId="77777777" w:rsidR="0086198B" w:rsidRPr="0086198B" w:rsidRDefault="0086198B" w:rsidP="0086198B">
                            <w:pPr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  <w:t>MARY J. SEA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94B7FBC" id="_x0000_s1047" type="#_x0000_t202" style="position:absolute;margin-left:166.4pt;margin-top:22.9pt;width:348.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" filled="f" stroked="f">
                <v:textbox style="mso-fit-shape-to-text:t">
                  <w:txbxContent>
                    <w:p w14:paraId="7937039D" w14:textId="77777777" w:rsidR="0086198B" w:rsidRPr="0086198B" w:rsidRDefault="0086198B" w:rsidP="0086198B">
                      <w:pPr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  <w:t>MARY J. SEAR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493385" wp14:editId="2E4A4FD5">
                <wp:simplePos x="0" y="0"/>
                <wp:positionH relativeFrom="page">
                  <wp:posOffset>-271599</wp:posOffset>
                </wp:positionH>
                <wp:positionV relativeFrom="paragraph">
                  <wp:posOffset>-173627</wp:posOffset>
                </wp:positionV>
                <wp:extent cx="2612390" cy="2048510"/>
                <wp:effectExtent l="0" t="3810" r="0" b="0"/>
                <wp:wrapNone/>
                <wp:docPr id="1" name="L-Shap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612390" cy="2048510"/>
                        </a:xfrm>
                        <a:prstGeom prst="corner">
                          <a:avLst>
                            <a:gd name="adj1" fmla="val 14753"/>
                            <a:gd name="adj2" fmla="val 14630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E7F4C" id="L-Shape 1" o:spid="_x0000_s1026" style="position:absolute;margin-left:-21.4pt;margin-top:-13.65pt;width:205.7pt;height:161.3pt;rotation:90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2612390,2048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" path="m,l299697,r,1746293l2612390,1746293r,302217l,2048510,,xe" fillcolor="#b7157d" stroked="f" strokeweight="1pt">
                <v:stroke joinstyle="miter"/>
                <v:path arrowok="t" o:connecttype="custom" o:connectlocs="0,0;299697,0;299697,1746293;2612390,1746293;2612390,2048510;0,2048510;0,0" o:connectangles="0,0,0,0,0,0,0"/>
                <w10:wrap anchorx="page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E56209" wp14:editId="41EEF44C">
                <wp:simplePos x="0" y="0"/>
                <wp:positionH relativeFrom="column">
                  <wp:posOffset>-155121</wp:posOffset>
                </wp:positionH>
                <wp:positionV relativeFrom="paragraph">
                  <wp:posOffset>-163286</wp:posOffset>
                </wp:positionV>
                <wp:extent cx="2015036" cy="2408465"/>
                <wp:effectExtent l="0" t="0" r="4445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5036" cy="2408465"/>
                        </a:xfrm>
                        <a:prstGeom prst="rect">
                          <a:avLst/>
                        </a:prstGeom>
                        <a:solidFill>
                          <a:srgbClr val="FACA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0DBA93" id="Rectangle 3" o:spid="_x0000_s1026" style="position:absolute;margin-left:-12.2pt;margin-top:-12.85pt;width:158.65pt;height:189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" fillcolor="#facaf1" stroked="f" strokeweight="1pt"/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71ED95C" wp14:editId="4585586B">
                <wp:simplePos x="0" y="0"/>
                <wp:positionH relativeFrom="margin">
                  <wp:posOffset>-384175</wp:posOffset>
                </wp:positionH>
                <wp:positionV relativeFrom="paragraph">
                  <wp:posOffset>0</wp:posOffset>
                </wp:positionV>
                <wp:extent cx="2163445" cy="2077085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3445" cy="20770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BED10B" w14:textId="77777777" w:rsidR="0086198B" w:rsidRDefault="0086198B" w:rsidP="0086198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B0FB71" wp14:editId="58AAE5FB">
                                  <wp:extent cx="2106296" cy="2106294"/>
                                  <wp:effectExtent l="0" t="0" r="8255" b="889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rofpic3.jpg"/>
                                          <pic:cNvPicPr/>
                                        </pic:nvPicPr>
                                        <pic:blipFill rotWithShape="1"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651" r="1665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42668" cy="214266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1ED95C" id="Text Box 4" o:spid="_x0000_s1048" type="#_x0000_t202" style="position:absolute;margin-left:-30.25pt;margin-top:0;width:170.35pt;height:163.5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" filled="f" stroked="f">
                <v:textbox>
                  <w:txbxContent>
                    <w:p w14:paraId="6ABED10B" w14:textId="77777777" w:rsidR="0086198B" w:rsidRDefault="0086198B" w:rsidP="0086198B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8B0FB71" wp14:editId="58AAE5FB">
                            <wp:extent cx="2106296" cy="2106294"/>
                            <wp:effectExtent l="0" t="0" r="8255" b="889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rofpic3.jpg"/>
                                    <pic:cNvPicPr/>
                                  </pic:nvPicPr>
                                  <pic:blipFill rotWithShape="1"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651" r="1665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42668" cy="2142666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79DCAFA" wp14:editId="6B80A4F2">
                <wp:simplePos x="0" y="0"/>
                <wp:positionH relativeFrom="page">
                  <wp:align>right</wp:align>
                </wp:positionH>
                <wp:positionV relativeFrom="paragraph">
                  <wp:posOffset>7893269</wp:posOffset>
                </wp:positionV>
                <wp:extent cx="2317115" cy="2317115"/>
                <wp:effectExtent l="0" t="0" r="6985" b="6985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317115" cy="2317115"/>
                        </a:xfrm>
                        <a:prstGeom prst="corner">
                          <a:avLst>
                            <a:gd name="adj1" fmla="val 13557"/>
                            <a:gd name="adj2" fmla="val 12637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88A340" id="L-Shape 2" o:spid="_x0000_s1026" style="position:absolute;margin-left:131.25pt;margin-top:621.5pt;width:182.45pt;height:182.45pt;rotation:-90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coordsize="2317115,23171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" path="m,l292814,r,2002984l2317115,2002984r,314131l,2317115,,xe" fillcolor="#b7157d" stroked="f" strokeweight="1pt">
                <v:stroke joinstyle="miter"/>
                <v:path arrowok="t" o:connecttype="custom" o:connectlocs="0,0;292814,0;292814,2002984;2317115,2002984;2317115,2317115;0,2317115;0,0" o:connectangles="0,0,0,0,0,0,0"/>
                <w10:wrap anchorx="page"/>
              </v:shape>
            </w:pict>
          </mc:Fallback>
        </mc:AlternateContent>
      </w:r>
    </w:p>
    <w:sectPr w:rsidR="00BB7E39" w:rsidSect="0086198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ato Black">
    <w:altName w:val="Calibr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vo">
    <w:altName w:val="Calibri"/>
    <w:panose1 w:val="020B0604020202020204"/>
    <w:charset w:val="00"/>
    <w:family w:val="auto"/>
    <w:pitch w:val="variable"/>
    <w:sig w:usb0="A00000A7" w:usb1="00000041" w:usb2="00000000" w:usb3="00000000" w:csb0="0000011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DcxszAyMjQyMDRX0lEKTi0uzszPAykwqgUA9WMYmSwAAAA="/>
  </w:docVars>
  <w:rsids>
    <w:rsidRoot w:val="0086198B"/>
    <w:rsid w:val="000728B6"/>
    <w:rsid w:val="000D147D"/>
    <w:rsid w:val="00163B7A"/>
    <w:rsid w:val="00197FC6"/>
    <w:rsid w:val="002F4FF9"/>
    <w:rsid w:val="00307A7B"/>
    <w:rsid w:val="00340866"/>
    <w:rsid w:val="00372116"/>
    <w:rsid w:val="0086198B"/>
    <w:rsid w:val="008755E2"/>
    <w:rsid w:val="00910D79"/>
    <w:rsid w:val="00973919"/>
    <w:rsid w:val="00A8740C"/>
    <w:rsid w:val="00BB7E39"/>
    <w:rsid w:val="00BF50F3"/>
    <w:rsid w:val="00F73D41"/>
    <w:rsid w:val="00F74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073A706"/>
  <w15:chartTrackingRefBased/>
  <w15:docId w15:val="{889A56FE-9303-4EEF-BBF9-1E5EFC37F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47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8619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6198B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0D14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F7479D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F7479D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197FC6"/>
    <w:pPr>
      <w:ind w:left="720"/>
      <w:contextualSpacing/>
    </w:pPr>
  </w:style>
  <w:style w:type="character" w:styleId="Hipervnculovisitado">
    <w:name w:val="FollowedHyperlink"/>
    <w:basedOn w:val="Fuentedeprrafopredeter"/>
    <w:uiPriority w:val="99"/>
    <w:semiHidden/>
    <w:unhideWhenUsed/>
    <w:rsid w:val="00307A7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resume.io/resume-templates/?id=cpdokyF1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svg"/><Relationship Id="rId12" Type="http://schemas.openxmlformats.org/officeDocument/2006/relationships/hyperlink" Target="https://www.resumeviking.com/templates/word/" TargetMode="External"/><Relationship Id="rId17" Type="http://schemas.openxmlformats.org/officeDocument/2006/relationships/image" Target="media/image70.jpg"/><Relationship Id="rId2" Type="http://schemas.openxmlformats.org/officeDocument/2006/relationships/settings" Target="settings.xml"/><Relationship Id="rId16" Type="http://schemas.openxmlformats.org/officeDocument/2006/relationships/image" Target="media/image7.jp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https://resume.io/resume-templates/?id=cpdokyF1" TargetMode="External"/><Relationship Id="rId5" Type="http://schemas.openxmlformats.org/officeDocument/2006/relationships/image" Target="media/image2.svg"/><Relationship Id="rId15" Type="http://schemas.openxmlformats.org/officeDocument/2006/relationships/chart" Target="charts/chart10.xml"/><Relationship Id="rId10" Type="http://schemas.openxmlformats.org/officeDocument/2006/relationships/hyperlink" Target="https://www.resumeviking.com/templates/word/" TargetMode="External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svg"/><Relationship Id="rId1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Hoja_de_c_lculo_de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MX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KILL</c:v>
                </c:pt>
              </c:strCache>
            </c:strRef>
          </c:tx>
          <c:dPt>
            <c:idx val="0"/>
            <c:bubble3D val="0"/>
            <c:spPr>
              <a:solidFill>
                <a:schemeClr val="accent3">
                  <a:shade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DC5-4DEC-BD37-D9AFE0D506B3}"/>
              </c:ext>
            </c:extLst>
          </c:dPt>
          <c:dPt>
            <c:idx val="1"/>
            <c:bubble3D val="0"/>
            <c:spPr>
              <a:solidFill>
                <a:schemeClr val="accent3">
                  <a:shade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DC5-4DEC-BD37-D9AFE0D506B3}"/>
              </c:ext>
            </c:extLst>
          </c:dPt>
          <c:dPt>
            <c:idx val="2"/>
            <c:bubble3D val="0"/>
            <c:spPr>
              <a:solidFill>
                <a:schemeClr val="accent3">
                  <a:tint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EDC5-4DEC-BD37-D9AFE0D506B3}"/>
              </c:ext>
            </c:extLst>
          </c:dPt>
          <c:dPt>
            <c:idx val="3"/>
            <c:bubble3D val="0"/>
            <c:spPr>
              <a:solidFill>
                <a:schemeClr val="accent3">
                  <a:tint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EDC5-4DEC-BD37-D9AFE0D506B3}"/>
              </c:ext>
            </c:extLst>
          </c:dPt>
          <c:cat>
            <c:strRef>
              <c:f>Sheet1!$A$2:$A$5</c:f>
              <c:strCache>
                <c:ptCount val="4"/>
                <c:pt idx="0">
                  <c:v>Interpretation</c:v>
                </c:pt>
                <c:pt idx="1">
                  <c:v>Syntax</c:v>
                </c:pt>
                <c:pt idx="2">
                  <c:v>Semantics</c:v>
                </c:pt>
                <c:pt idx="3">
                  <c:v>Reccomendations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30</c:v>
                </c:pt>
                <c:pt idx="1">
                  <c:v>40</c:v>
                </c:pt>
                <c:pt idx="2">
                  <c:v>20</c:v>
                </c:pt>
                <c:pt idx="3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DC5-4DEC-BD37-D9AFE0D506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12863162374973397"/>
          <c:w val="0.30927006173449817"/>
          <c:h val="0.5516761340383388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GT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s-GT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KILL</c:v>
                </c:pt>
              </c:strCache>
            </c:strRef>
          </c:tx>
          <c:dPt>
            <c:idx val="0"/>
            <c:bubble3D val="0"/>
            <c:spPr>
              <a:solidFill>
                <a:schemeClr val="accent3">
                  <a:shade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DC5-4DEC-BD37-D9AFE0D506B3}"/>
              </c:ext>
            </c:extLst>
          </c:dPt>
          <c:dPt>
            <c:idx val="1"/>
            <c:bubble3D val="0"/>
            <c:spPr>
              <a:solidFill>
                <a:schemeClr val="accent3">
                  <a:shade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DC5-4DEC-BD37-D9AFE0D506B3}"/>
              </c:ext>
            </c:extLst>
          </c:dPt>
          <c:dPt>
            <c:idx val="2"/>
            <c:bubble3D val="0"/>
            <c:spPr>
              <a:solidFill>
                <a:schemeClr val="accent3">
                  <a:tint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EDC5-4DEC-BD37-D9AFE0D506B3}"/>
              </c:ext>
            </c:extLst>
          </c:dPt>
          <c:dPt>
            <c:idx val="3"/>
            <c:bubble3D val="0"/>
            <c:spPr>
              <a:solidFill>
                <a:schemeClr val="accent3">
                  <a:tint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EDC5-4DEC-BD37-D9AFE0D506B3}"/>
              </c:ext>
            </c:extLst>
          </c:dPt>
          <c:cat>
            <c:strRef>
              <c:f>Sheet1!$A$2:$A$5</c:f>
              <c:strCache>
                <c:ptCount val="4"/>
                <c:pt idx="0">
                  <c:v>Interpretation</c:v>
                </c:pt>
                <c:pt idx="1">
                  <c:v>Syntax</c:v>
                </c:pt>
                <c:pt idx="2">
                  <c:v>Semantics</c:v>
                </c:pt>
                <c:pt idx="3">
                  <c:v>Reccomendations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30</c:v>
                </c:pt>
                <c:pt idx="1">
                  <c:v>40</c:v>
                </c:pt>
                <c:pt idx="2">
                  <c:v>20</c:v>
                </c:pt>
                <c:pt idx="3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DC5-4DEC-BD37-D9AFE0D506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12863162374973397"/>
          <c:w val="0.30927006173449817"/>
          <c:h val="0.5516761340383388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colors10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3</cp:revision>
  <cp:lastPrinted>2022-04-21T13:38:00Z</cp:lastPrinted>
  <dcterms:created xsi:type="dcterms:W3CDTF">2022-04-21T13:38:00Z</dcterms:created>
  <dcterms:modified xsi:type="dcterms:W3CDTF">2022-04-21T13:39:00Z</dcterms:modified>
</cp:coreProperties>
</file>